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36F59" w:rsidR="00D87899" w:rsidP="00F32A3D" w:rsidRDefault="00F32A3D" w14:paraId="3C43763B" w14:textId="3318CBA4">
      <w:pPr>
        <w:jc w:val="center"/>
        <w:rPr>
          <w:rFonts w:ascii="Times New Roman" w:hAnsi="Times New Roman" w:cs="Times New Roman"/>
        </w:rPr>
      </w:pPr>
      <w:r w:rsidRPr="00E36F5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6F01ED5" wp14:editId="74DBD327">
            <wp:extent cx="2679700" cy="11252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6F59" w:rsidR="00F32A3D" w:rsidP="00F32A3D" w:rsidRDefault="00F32A3D" w14:paraId="59492FA3" w14:textId="3CEDF2D4">
      <w:pPr>
        <w:jc w:val="center"/>
        <w:rPr>
          <w:rFonts w:ascii="Times New Roman" w:hAnsi="Times New Roman" w:cs="Times New Roman"/>
          <w:sz w:val="32"/>
          <w:szCs w:val="32"/>
        </w:rPr>
      </w:pPr>
      <w:r w:rsidRPr="00E36F59">
        <w:rPr>
          <w:rFonts w:ascii="Times New Roman" w:hAnsi="Times New Roman" w:cs="Times New Roman"/>
          <w:sz w:val="32"/>
          <w:szCs w:val="32"/>
        </w:rPr>
        <w:t>Investment Management and Machine Learning</w:t>
      </w:r>
    </w:p>
    <w:p w:rsidRPr="00E36F59" w:rsidR="00F32A3D" w:rsidP="00F32A3D" w:rsidRDefault="00F32A3D" w14:paraId="0F899166" w14:textId="45D7BACB">
      <w:pPr>
        <w:jc w:val="center"/>
        <w:rPr>
          <w:rFonts w:ascii="Times New Roman" w:hAnsi="Times New Roman" w:cs="Times New Roman"/>
          <w:sz w:val="28"/>
          <w:szCs w:val="28"/>
        </w:rPr>
      </w:pPr>
      <w:r w:rsidRPr="3612F33B" w:rsidR="00F32A3D">
        <w:rPr>
          <w:rFonts w:ascii="Times New Roman" w:hAnsi="Times New Roman" w:cs="Times New Roman"/>
          <w:sz w:val="28"/>
          <w:szCs w:val="28"/>
        </w:rPr>
        <w:t xml:space="preserve">Week </w:t>
      </w:r>
      <w:r w:rsidRPr="3612F33B" w:rsidR="00563E7D">
        <w:rPr>
          <w:rFonts w:ascii="Times New Roman" w:hAnsi="Times New Roman" w:cs="Times New Roman"/>
          <w:sz w:val="28"/>
          <w:szCs w:val="28"/>
        </w:rPr>
        <w:t>7</w:t>
      </w:r>
      <w:r w:rsidRPr="3612F33B" w:rsidR="00F32A3D">
        <w:rPr>
          <w:rFonts w:ascii="Times New Roman" w:hAnsi="Times New Roman" w:cs="Times New Roman"/>
          <w:sz w:val="28"/>
          <w:szCs w:val="28"/>
        </w:rPr>
        <w:t xml:space="preserve"> Project</w:t>
      </w:r>
    </w:p>
    <w:p w:rsidR="004618DC" w:rsidP="004618DC" w:rsidRDefault="004618DC" w14:paraId="274C706E" w14:textId="4B2CD50D">
      <w:pPr>
        <w:jc w:val="both"/>
        <w:rPr>
          <w:rFonts w:ascii="Times New Roman" w:hAnsi="Times New Roman" w:cs="Times New Roman"/>
          <w:sz w:val="28"/>
          <w:szCs w:val="28"/>
        </w:rPr>
      </w:pPr>
      <w:r w:rsidRPr="3612F33B" w:rsidR="7CF37464">
        <w:rPr>
          <w:rFonts w:ascii="Times New Roman" w:hAnsi="Times New Roman" w:cs="Times New Roman"/>
          <w:sz w:val="28"/>
          <w:szCs w:val="28"/>
        </w:rPr>
        <w:t>Robert Gorman</w:t>
      </w:r>
    </w:p>
    <w:p w:rsidR="00563E7D" w:rsidP="3612F33B" w:rsidRDefault="00563E7D" w14:paraId="5A5EF9BB" w14:textId="48C133BA">
      <w:pPr>
        <w:jc w:val="both"/>
        <w:rPr>
          <w:rFonts w:ascii="Times New Roman" w:hAnsi="Times New Roman" w:cs="Times New Roman"/>
          <w:sz w:val="24"/>
          <w:szCs w:val="24"/>
        </w:rPr>
      </w:pPr>
      <w:r w:rsidRPr="3612F33B" w:rsidR="7CF37464">
        <w:rPr>
          <w:rFonts w:ascii="Times New Roman" w:hAnsi="Times New Roman" w:cs="Times New Roman"/>
          <w:sz w:val="24"/>
          <w:szCs w:val="24"/>
        </w:rPr>
        <w:t>import numpy as np</w:t>
      </w:r>
    </w:p>
    <w:p w:rsidR="00563E7D" w:rsidP="3612F33B" w:rsidRDefault="00563E7D" w14:paraId="0CDDD878" w14:textId="2CAD604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pandas as pd</w:t>
      </w:r>
    </w:p>
    <w:p w:rsidR="00563E7D" w:rsidP="3612F33B" w:rsidRDefault="00563E7D" w14:paraId="41A294A0" w14:textId="5DC62B1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matplotlib.pyplot as plt</w:t>
      </w:r>
    </w:p>
    <w:p w:rsidR="00563E7D" w:rsidP="3612F33B" w:rsidRDefault="00563E7D" w14:paraId="38D3AB60" w14:textId="24A4C69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matplotlib.dates as dates</w:t>
      </w:r>
    </w:p>
    <w:p w:rsidR="00563E7D" w:rsidP="3612F33B" w:rsidRDefault="00563E7D" w14:paraId="3A980582" w14:textId="2DD0165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statsmodels.api as sm</w:t>
      </w:r>
    </w:p>
    <w:p w:rsidR="00563E7D" w:rsidP="3612F33B" w:rsidRDefault="00563E7D" w14:paraId="42CDEE4C" w14:textId="35702E8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plt.rcParams['figure.figsize'] = [20, 15] </w:t>
      </w:r>
    </w:p>
    <w:p w:rsidR="00563E7D" w:rsidP="3612F33B" w:rsidRDefault="00563E7D" w14:paraId="20D80EBE" w14:textId="2028131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963784D" w14:textId="00540F4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LOAD DATA</w:t>
      </w:r>
    </w:p>
    <w:p w:rsidR="00563E7D" w:rsidP="3612F33B" w:rsidRDefault="00563E7D" w14:paraId="6E3622AA" w14:textId="127C1E7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1 = pd.read_stata(r"C:\Users\rdg83\OneDrive - Rutgers University\Course Investment Portfolio Management\Week 7 Stuff\1finalsample.dta")</w:t>
      </w:r>
    </w:p>
    <w:p w:rsidR="00563E7D" w:rsidP="3612F33B" w:rsidRDefault="00563E7D" w14:paraId="2AD55B96" w14:textId="77FFC73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8881A35" w14:textId="50E14C6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1.sort_values(by=['datadate'], inplace=True)</w:t>
      </w:r>
    </w:p>
    <w:p w:rsidR="00563E7D" w:rsidP="3612F33B" w:rsidRDefault="00563E7D" w14:paraId="00AA93FB" w14:textId="10763EE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72A6F3B" w14:textId="5FA366B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8FE15EF" w14:textId="68E6B88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OBLEM 1 -  removing two independent variables from finalsample.dta dataset</w:t>
      </w:r>
    </w:p>
    <w:p w:rsidR="00563E7D" w:rsidP="3612F33B" w:rsidRDefault="00563E7D" w14:paraId="412DB498" w14:textId="505ACFB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Removed 'Bull_ave' and 'Bull_Bear'</w:t>
      </w:r>
    </w:p>
    <w:p w:rsidR="00563E7D" w:rsidP="3612F33B" w:rsidRDefault="00563E7D" w14:paraId="7AEB96B9" w14:textId="6710BAB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570DFD4" w14:textId="1DF5028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var_remove = ['Bull_ave', 'Bull_Bear']</w:t>
      </w:r>
    </w:p>
    <w:p w:rsidR="00563E7D" w:rsidP="3612F33B" w:rsidRDefault="00563E7D" w14:paraId="22D1CB38" w14:textId="0E4BB13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2 = sample1.drop(var_remove, axis=1)</w:t>
      </w:r>
    </w:p>
    <w:p w:rsidR="00563E7D" w:rsidP="3612F33B" w:rsidRDefault="00563E7D" w14:paraId="52A8BEE5" w14:textId="143D79F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2['Year']=sample2['datadate'].dt.year</w:t>
      </w:r>
    </w:p>
    <w:p w:rsidR="00563E7D" w:rsidP="3612F33B" w:rsidRDefault="00563E7D" w14:paraId="26AF58BF" w14:textId="04A37F4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5DF3E29" w14:textId="3F1FAFB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2['Month']=sample2['datadate'].dt.month</w:t>
      </w:r>
    </w:p>
    <w:p w:rsidR="00563E7D" w:rsidP="3612F33B" w:rsidRDefault="00563E7D" w14:paraId="6C79CC33" w14:textId="2348A1D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B4AA14C" w14:textId="7B1989F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77C940A" w14:textId="72C3B6F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set gvkey and datadate as the index</w:t>
      </w:r>
    </w:p>
    <w:p w:rsidR="00563E7D" w:rsidP="3612F33B" w:rsidRDefault="00563E7D" w14:paraId="72236CCB" w14:textId="71ABA35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ample2=sample2.set_index(['gvkey','datadate'])</w:t>
      </w:r>
    </w:p>
    <w:p w:rsidR="00563E7D" w:rsidP="3612F33B" w:rsidRDefault="00563E7D" w14:paraId="355DA957" w14:textId="44AE4C3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052B4D0" w14:textId="2E68ECC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AC1D379" w14:textId="2E727C6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040BA4B" w14:textId="34E21F4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OBLEM 2 - Split  new dataset into training and testing samples</w:t>
      </w:r>
    </w:p>
    <w:p w:rsidR="00563E7D" w:rsidP="3612F33B" w:rsidRDefault="00563E7D" w14:paraId="496830F2" w14:textId="230C5F5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hanged years to 2018 to help lighten the data load</w:t>
      </w:r>
    </w:p>
    <w:p w:rsidR="00563E7D" w:rsidP="3612F33B" w:rsidRDefault="00563E7D" w14:paraId="3BE0DDF5" w14:textId="5C5C63B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8F6730B" w14:textId="636E644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Train1=sample2[sample2['Year']&lt;2018] #feel free to use another year to split the sample. </w:t>
      </w:r>
    </w:p>
    <w:p w:rsidR="00563E7D" w:rsidP="3612F33B" w:rsidRDefault="00563E7D" w14:paraId="7174A78A" w14:textId="5E66B62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FA4B259" w14:textId="0E253BC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Test1=sample2[sample2['Year']&gt;=2018]</w:t>
      </w:r>
    </w:p>
    <w:p w:rsidR="00563E7D" w:rsidP="3612F33B" w:rsidRDefault="00563E7D" w14:paraId="656F8C3E" w14:textId="7C561B2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FCFE7BF" w14:textId="7074327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X_train=Train1[['lagRet2','loglagVOL2','loglagPrice2', 'loglagMV2','lagShareturnover2','lagRet2_sic',</w:t>
      </w:r>
    </w:p>
    <w:p w:rsidR="00563E7D" w:rsidP="3612F33B" w:rsidRDefault="00563E7D" w14:paraId="4861A359" w14:textId="3917E63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lagRet12','loglagVOL12','lagShareturnover12','lagRet12_std','lagRet12_min',</w:t>
      </w:r>
    </w:p>
    <w:p w:rsidR="00563E7D" w:rsidP="3612F33B" w:rsidRDefault="00563E7D" w14:paraId="09E708EA" w14:textId="5418E9E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lagRet12_max','lagRet12_sic','epspiq','dvpspq','sale','BM','div_p','PE', 'cash',</w:t>
      </w:r>
    </w:p>
    <w:p w:rsidR="00563E7D" w:rsidP="3612F33B" w:rsidRDefault="00563E7D" w14:paraId="2AB511D3" w14:textId="7C85830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debt','logatq',</w:t>
      </w:r>
    </w:p>
    <w:p w:rsidR="00563E7D" w:rsidP="3612F33B" w:rsidRDefault="00563E7D" w14:paraId="6CED16F1" w14:textId="4F8E369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sp500_ret_d','nasdaq_ret_d','r2000_ret_d','dollar_ret_d','VIX',</w:t>
      </w:r>
    </w:p>
    <w:p w:rsidR="00563E7D" w:rsidP="3612F33B" w:rsidRDefault="00563E7D" w14:paraId="3C3EFE95" w14:textId="0C24E7C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yield_3m','yield_10y','gdp_growth']]</w:t>
      </w:r>
    </w:p>
    <w:p w:rsidR="00563E7D" w:rsidP="3612F33B" w:rsidRDefault="00563E7D" w14:paraId="7265008F" w14:textId="22139F8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B8EBDD4" w14:textId="0FAF029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Y_train=Train1[['ret']]</w:t>
      </w:r>
    </w:p>
    <w:p w:rsidR="00563E7D" w:rsidP="3612F33B" w:rsidRDefault="00563E7D" w14:paraId="5193DAEA" w14:textId="78346AC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79C8E8F" w14:textId="3E7C9FA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D21D5BB" w14:textId="33B65B6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F2A7C12" w14:textId="2433C1A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X_test=Test1[['lagRet2','loglagVOL2','loglagPrice2', 'loglagMV2','lagShareturnover2','lagRet2_sic',</w:t>
      </w:r>
    </w:p>
    <w:p w:rsidR="00563E7D" w:rsidP="3612F33B" w:rsidRDefault="00563E7D" w14:paraId="5FCA9592" w14:textId="26B6E2F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lagRet12','loglagVOL12','lagShareturnover12','lagRet12_std','lagRet12_min',</w:t>
      </w:r>
    </w:p>
    <w:p w:rsidR="00563E7D" w:rsidP="3612F33B" w:rsidRDefault="00563E7D" w14:paraId="619C1C29" w14:textId="543FE09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lagRet12_max','lagRet12_sic','epspiq','dvpspq','sale','BM','div_p','PE', 'cash',</w:t>
      </w:r>
    </w:p>
    <w:p w:rsidR="00563E7D" w:rsidP="3612F33B" w:rsidRDefault="00563E7D" w14:paraId="1C3987F4" w14:textId="28773F8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debt','logatq',</w:t>
      </w:r>
    </w:p>
    <w:p w:rsidR="00563E7D" w:rsidP="3612F33B" w:rsidRDefault="00563E7D" w14:paraId="25841AF9" w14:textId="7E8F70A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sp500_ret_d','nasdaq_ret_d','r2000_ret_d','dollar_ret_d','VIX',</w:t>
      </w:r>
    </w:p>
    <w:p w:rsidR="00563E7D" w:rsidP="3612F33B" w:rsidRDefault="00563E7D" w14:paraId="396F7192" w14:textId="42F43A2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            'yield_3m','yield_10y','gdp_growth']]</w:t>
      </w:r>
    </w:p>
    <w:p w:rsidR="00563E7D" w:rsidP="3612F33B" w:rsidRDefault="00563E7D" w14:paraId="6F847D3C" w14:textId="6CE710C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CB55FFE" w14:textId="078E0BB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Y_test=Test1[['ret']]</w:t>
      </w:r>
    </w:p>
    <w:p w:rsidR="00563E7D" w:rsidP="3612F33B" w:rsidRDefault="00563E7D" w14:paraId="0139D1A9" w14:textId="422A627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C02F3E9" w14:textId="5111A0F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361C64C" w14:textId="67108EE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1 = pd.read_excel(r"C:\Users\rdg83\OneDrive - Rutgers University\Course Investment Portfolio Management\Week 7 Stuff\Treasury bill.xlsx")</w:t>
      </w:r>
    </w:p>
    <w:p w:rsidR="00563E7D" w:rsidP="3612F33B" w:rsidRDefault="00563E7D" w14:paraId="2D339717" w14:textId="1096E38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C36A27A" w14:textId="607C465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B580788" w14:textId="3EA7DA9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1['rf']=rf1['DGS3MO']/1200</w:t>
      </w:r>
    </w:p>
    <w:p w:rsidR="00563E7D" w:rsidP="3612F33B" w:rsidRDefault="00563E7D" w14:paraId="1B849A23" w14:textId="74AEF9D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758E1A5" w14:textId="49F07F8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2=rf1[['Date','rf']].dropna()</w:t>
      </w:r>
    </w:p>
    <w:p w:rsidR="00563E7D" w:rsidP="3612F33B" w:rsidRDefault="00563E7D" w14:paraId="6D96F1C1" w14:textId="3F98DFC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759DB5E" w14:textId="5FACB2E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2['Year']=rf2['Date'].dt.year</w:t>
      </w:r>
    </w:p>
    <w:p w:rsidR="00563E7D" w:rsidP="3612F33B" w:rsidRDefault="00563E7D" w14:paraId="0421FAB3" w14:textId="24E37CF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2C0AD6A" w14:textId="442C123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2['Month']=rf2['Date'].dt.month</w:t>
      </w:r>
    </w:p>
    <w:p w:rsidR="00563E7D" w:rsidP="3612F33B" w:rsidRDefault="00563E7D" w14:paraId="7E5C64AA" w14:textId="1D92CBB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A609146" w14:textId="6844412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f3=rf2[['Year','Month','rf']].groupby(['Year','Month'], as_index=False).mean()</w:t>
      </w:r>
    </w:p>
    <w:p w:rsidR="00563E7D" w:rsidP="3612F33B" w:rsidRDefault="00563E7D" w14:paraId="2D966EB3" w14:textId="65DC6D9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BDC5C7D" w14:textId="03DA363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ndexret1=pd.read_stata(r"C:\Users\rdg83\OneDrive - Rutgers University\Course Investment Portfolio Management\Week 7 Stuff\Index return-2.dta")</w:t>
      </w:r>
    </w:p>
    <w:p w:rsidR="00563E7D" w:rsidP="3612F33B" w:rsidRDefault="00563E7D" w14:paraId="701C33D1" w14:textId="0200C91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9DE0A50" w14:textId="6B13185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77714F1" w14:textId="606ABEC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1C8E120" w14:textId="4865541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"""Linear regression"""</w:t>
      </w:r>
    </w:p>
    <w:p w:rsidR="00563E7D" w:rsidP="3612F33B" w:rsidRDefault="00563E7D" w14:paraId="20B64D9E" w14:textId="2AAA4B8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DFE951D" w14:textId="705BB35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LinearRegression</w:t>
      </w:r>
    </w:p>
    <w:p w:rsidR="00563E7D" w:rsidP="3612F33B" w:rsidRDefault="00563E7D" w14:paraId="3A867A53" w14:textId="26B7094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A15261E" w14:textId="51E72AF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R_m=LinearRegression() #define the model</w:t>
      </w:r>
    </w:p>
    <w:p w:rsidR="00563E7D" w:rsidP="3612F33B" w:rsidRDefault="00563E7D" w14:paraId="5ED111A4" w14:textId="27579E2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28817CE" w14:textId="0104FEB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R_m.fit(X_train,Y_train) #train the model and get coefficients on training sample</w:t>
      </w:r>
    </w:p>
    <w:p w:rsidR="00563E7D" w:rsidP="3612F33B" w:rsidRDefault="00563E7D" w14:paraId="6323CAD6" w14:textId="7EDF2A0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7D7E807" w14:textId="53A84CD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D00926D" w14:textId="56D6C6B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R_m.coef_</w:t>
      </w:r>
    </w:p>
    <w:p w:rsidR="00563E7D" w:rsidP="3612F33B" w:rsidRDefault="00563E7D" w14:paraId="45F8F22A" w14:textId="121D4C9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D1F8D54" w14:textId="4653D2C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LR=pd.DataFrame(LR_m.coef_).T #save all the coefficients in a dataframe</w:t>
      </w:r>
    </w:p>
    <w:p w:rsidR="00563E7D" w:rsidP="3612F33B" w:rsidRDefault="00563E7D" w14:paraId="0D5B6EAB" w14:textId="77587AF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20159EE" w14:textId="7DD923D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var_lasso=X_test.columns.tolist() #get the independent variable names</w:t>
      </w:r>
    </w:p>
    <w:p w:rsidR="00563E7D" w:rsidP="3612F33B" w:rsidRDefault="00563E7D" w14:paraId="388A4512" w14:textId="79D128E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A8B2D72" w14:textId="7254CBD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LR.index=var_lasso</w:t>
      </w:r>
    </w:p>
    <w:p w:rsidR="00563E7D" w:rsidP="3612F33B" w:rsidRDefault="00563E7D" w14:paraId="7FFC5CA6" w14:textId="7CDB2F0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5BD5A44" w14:textId="48D54B0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 (coefficients_LR)</w:t>
      </w:r>
    </w:p>
    <w:p w:rsidR="00563E7D" w:rsidP="3612F33B" w:rsidRDefault="00563E7D" w14:paraId="19B93140" w14:textId="40C57CF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1FD87B0" w14:textId="5EB19E6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6AED129" w14:textId="6E99E6D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edict returns based on the trained model</w:t>
      </w:r>
    </w:p>
    <w:p w:rsidR="00563E7D" w:rsidP="3612F33B" w:rsidRDefault="00563E7D" w14:paraId="71F223C6" w14:textId="5CA2A5B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Y_predict=pd.DataFrame(LR_m.predict(X_test), columns=['Y_predict']) </w:t>
      </w:r>
    </w:p>
    <w:p w:rsidR="00563E7D" w:rsidP="3612F33B" w:rsidRDefault="00563E7D" w14:paraId="716530C0" w14:textId="5897EB9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866326D" w14:textId="2839F0F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merge the predicted returns with corresponding actual returns</w:t>
      </w:r>
    </w:p>
    <w:p w:rsidR="00563E7D" w:rsidP="3612F33B" w:rsidRDefault="00563E7D" w14:paraId="5389E32E" w14:textId="23BD6F1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09CA2DC" w14:textId="542D237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Y_test1=pd.DataFrame(Y_test).reset_index()</w:t>
      </w:r>
    </w:p>
    <w:p w:rsidR="00563E7D" w:rsidP="3612F33B" w:rsidRDefault="00563E7D" w14:paraId="13A2144D" w14:textId="60A0B84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8E3878F" w14:textId="2FA459D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=pd.merge(Y_test1, Y_predict, left_index=True,right_index=True,how='inner')</w:t>
      </w:r>
    </w:p>
    <w:p w:rsidR="00563E7D" w:rsidP="3612F33B" w:rsidRDefault="00563E7D" w14:paraId="2CE7274C" w14:textId="34CA32E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4FE38E8" w14:textId="2C7E8FC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DBB46B5" w14:textId="6B9B655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['Year']=Comb1['datadate'].dt.year</w:t>
      </w:r>
    </w:p>
    <w:p w:rsidR="00563E7D" w:rsidP="3612F33B" w:rsidRDefault="00563E7D" w14:paraId="759801A5" w14:textId="46F7C33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CB7433D" w14:textId="7294F57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['Month']=Comb1['datadate'].dt.month</w:t>
      </w:r>
    </w:p>
    <w:p w:rsidR="00563E7D" w:rsidP="3612F33B" w:rsidRDefault="00563E7D" w14:paraId="48221DDA" w14:textId="1B9BAAA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F4D7226" w14:textId="6D3B43C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1439EB0" w14:textId="66944FA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#rank stock based on predicted returns in each year-month    </w:t>
      </w:r>
    </w:p>
    <w:p w:rsidR="00563E7D" w:rsidP="3612F33B" w:rsidRDefault="00563E7D" w14:paraId="6930D3C2" w14:textId="5C71D4F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ank1=Comb1[['Y_predict','Year', 'Month']].groupby(['Year','Month'],as_index=False).rank(ascending=False)</w:t>
      </w:r>
    </w:p>
    <w:p w:rsidR="00563E7D" w:rsidP="3612F33B" w:rsidRDefault="00563E7D" w14:paraId="726F84C2" w14:textId="5E3A1C6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ank1.rename(columns={'Y_predict':'Y_predict_rank'},inplace=True)</w:t>
      </w:r>
    </w:p>
    <w:p w:rsidR="00563E7D" w:rsidP="3612F33B" w:rsidRDefault="00563E7D" w14:paraId="6DC633BC" w14:textId="18157B2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63E7D" w:rsidP="3612F33B" w:rsidRDefault="00563E7D" w14:paraId="6F7FB59D" w14:textId="2659EA3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1=pd.merge(Comb1,rank1,left_index=True, right_index=True)</w:t>
      </w:r>
    </w:p>
    <w:p w:rsidR="00563E7D" w:rsidP="3612F33B" w:rsidRDefault="00563E7D" w14:paraId="61EC6A3E" w14:textId="076FDB2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63E7D" w:rsidP="3612F33B" w:rsidRDefault="00563E7D" w14:paraId="1E5C1264" w14:textId="5506477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#select the N stocks with top predicted returns in each year-month     </w:t>
      </w:r>
    </w:p>
    <w:p w:rsidR="00563E7D" w:rsidP="3612F33B" w:rsidRDefault="00563E7D" w14:paraId="5A2FA7FB" w14:textId="21D9B43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2=stock_long1[stock_long1['Y_predict_rank']&lt;=100]</w:t>
      </w:r>
    </w:p>
    <w:p w:rsidR="00563E7D" w:rsidP="3612F33B" w:rsidRDefault="00563E7D" w14:paraId="023CE129" w14:textId="1F14845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9057436" w14:textId="66FDAC4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ount the number of stocks selected in each month</w:t>
      </w:r>
    </w:p>
    <w:p w:rsidR="00563E7D" w:rsidP="3612F33B" w:rsidRDefault="00563E7D" w14:paraId="2E651F79" w14:textId="7B83ED7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2['datadate'].value_counts()</w:t>
      </w:r>
    </w:p>
    <w:p w:rsidR="00563E7D" w:rsidP="3612F33B" w:rsidRDefault="00563E7D" w14:paraId="5EAE8EE5" w14:textId="595E3E8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0278C5E" w14:textId="3099607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9192891" w14:textId="09380F1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948C675" w14:textId="74394FB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alculate the real returns on selected stocks. equal weight</w:t>
      </w:r>
    </w:p>
    <w:p w:rsidR="00563E7D" w:rsidP="3612F33B" w:rsidRDefault="00563E7D" w14:paraId="13D2F1A3" w14:textId="79E1445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3=stock_long2[['ret','Year','Month']].groupby(['Year','Month']).mean()</w:t>
      </w:r>
    </w:p>
    <w:p w:rsidR="00563E7D" w:rsidP="3612F33B" w:rsidRDefault="00563E7D" w14:paraId="4F546823" w14:textId="1942FC7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FFECDE9" w14:textId="6823B23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merge with RF and Index return</w:t>
      </w:r>
    </w:p>
    <w:p w:rsidR="00563E7D" w:rsidP="3612F33B" w:rsidRDefault="00563E7D" w14:paraId="4B7A79C6" w14:textId="0A25B5C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4=pd.merge(stock_long3, rf3, left_on=['Year','Month'], right_on=['Year','Month'], how='left')</w:t>
      </w:r>
    </w:p>
    <w:p w:rsidR="00563E7D" w:rsidP="3612F33B" w:rsidRDefault="00563E7D" w14:paraId="22973FDB" w14:textId="38BE677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=pd.merge(stock_long4, indexret1, left_on=['Year','Month'], right_on=['Year','Month'], how='left')</w:t>
      </w:r>
    </w:p>
    <w:p w:rsidR="00563E7D" w:rsidP="3612F33B" w:rsidRDefault="00563E7D" w14:paraId="1C96CF53" w14:textId="2C5826C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22E56E9" w14:textId="4A02A1E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240D3BA" w14:textId="5080873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['ret_rf']=stock_long5['ret']-stock_long5['rf']</w:t>
      </w:r>
    </w:p>
    <w:p w:rsidR="00563E7D" w:rsidP="3612F33B" w:rsidRDefault="00563E7D" w14:paraId="28E35775" w14:textId="20CF4E9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F5B01FC" w14:textId="3994748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102B055" w14:textId="25B91DA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['ret_sp500']=stock_long5['ret']-stock_long5['sp500_ret_m']</w:t>
      </w:r>
    </w:p>
    <w:p w:rsidR="00563E7D" w:rsidP="3612F33B" w:rsidRDefault="00563E7D" w14:paraId="08FCF89C" w14:textId="3D76127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0DE8FCC" w14:textId="717C489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EC438D3" w14:textId="75492E4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=sm.add_constant(stock_long5)</w:t>
      </w:r>
    </w:p>
    <w:p w:rsidR="00563E7D" w:rsidP="3612F33B" w:rsidRDefault="00563E7D" w14:paraId="4C8B5391" w14:textId="28AD7EA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0E7D041" w14:textId="13F1A2B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m.OLS(stock_long5[['ret']],stock_long5[['const']]).fit().get_robustcov_results(cov_type='HC0').summary()</w:t>
      </w:r>
    </w:p>
    <w:p w:rsidR="00563E7D" w:rsidP="3612F33B" w:rsidRDefault="00563E7D" w14:paraId="0D1B1597" w14:textId="3CA32FC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0.0986 per month</w:t>
      </w:r>
    </w:p>
    <w:p w:rsidR="00563E7D" w:rsidP="3612F33B" w:rsidRDefault="00563E7D" w14:paraId="7BD41E1D" w14:textId="4693498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A696D39" w14:textId="5920645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E8E4B55" w14:textId="660271D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Sharpe Ratio</w:t>
      </w:r>
    </w:p>
    <w:p w:rsidR="00563E7D" w:rsidP="3612F33B" w:rsidRDefault="00563E7D" w14:paraId="55D4602C" w14:textId="3DA8C8C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et_rf=stock_long5[['ret_rf']]</w:t>
      </w:r>
    </w:p>
    <w:p w:rsidR="00563E7D" w:rsidP="3612F33B" w:rsidRDefault="00563E7D" w14:paraId="0D84EA69" w14:textId="51E1401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C34FBE5" w14:textId="1D355DD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R=(Ret_rf.mean()/Ret_rf.std())*np.sqrt(12)</w:t>
      </w:r>
    </w:p>
    <w:p w:rsidR="00563E7D" w:rsidP="3612F33B" w:rsidRDefault="00563E7D" w14:paraId="3EEB749B" w14:textId="14366A2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6107D94" w14:textId="5486424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R</w:t>
      </w:r>
    </w:p>
    <w:p w:rsidR="00563E7D" w:rsidP="3612F33B" w:rsidRDefault="00563E7D" w14:paraId="31D787D4" w14:textId="3FC8C10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1.648</w:t>
      </w:r>
    </w:p>
    <w:p w:rsidR="00563E7D" w:rsidP="3612F33B" w:rsidRDefault="00563E7D" w14:paraId="2FE2544E" w14:textId="6B899E2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A423DE4" w14:textId="2FE8CD7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F686A82" w14:textId="6C114CB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48E0C01" w14:textId="72401E1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OBLEM 3 - Use LassoCV to run lasso regression to predict stock monthly returns</w:t>
      </w:r>
    </w:p>
    <w:p w:rsidR="00563E7D" w:rsidP="3612F33B" w:rsidRDefault="00563E7D" w14:paraId="6ABD4599" w14:textId="388F994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LassoCV</w:t>
      </w:r>
    </w:p>
    <w:p w:rsidR="00563E7D" w:rsidP="3612F33B" w:rsidRDefault="00563E7D" w14:paraId="5CA5028C" w14:textId="11C4F58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Lasso</w:t>
      </w:r>
    </w:p>
    <w:p w:rsidR="00563E7D" w:rsidP="3612F33B" w:rsidRDefault="00563E7D" w14:paraId="09681C8B" w14:textId="7245EBC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preprocessing import StandardScaler</w:t>
      </w:r>
    </w:p>
    <w:p w:rsidR="00563E7D" w:rsidP="3612F33B" w:rsidRDefault="00563E7D" w14:paraId="780841D3" w14:textId="42F96CC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model_selection import TimeSeriesSplit</w:t>
      </w:r>
    </w:p>
    <w:p w:rsidR="00563E7D" w:rsidP="3612F33B" w:rsidRDefault="00563E7D" w14:paraId="6E598004" w14:textId="21AF3F1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numpy as np</w:t>
      </w:r>
    </w:p>
    <w:p w:rsidR="00563E7D" w:rsidP="3612F33B" w:rsidRDefault="00563E7D" w14:paraId="7B7CE780" w14:textId="72C0AF3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112316D" w14:textId="06829A2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caler = StandardScaler()</w:t>
      </w:r>
    </w:p>
    <w:p w:rsidR="00563E7D" w:rsidP="3612F33B" w:rsidRDefault="00563E7D" w14:paraId="5269BEDC" w14:textId="44651FC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X_train_scaled = scaler.fit_transform(X_train)</w:t>
      </w:r>
    </w:p>
    <w:p w:rsidR="00563E7D" w:rsidP="3612F33B" w:rsidRDefault="00563E7D" w14:paraId="242569DD" w14:textId="75A79EE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77EC7B3" w14:textId="77FBA2C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tsplit = TimeSeriesSplit(n_splits=5,test_size=10000, gap=5000)</w:t>
      </w:r>
    </w:p>
    <w:p w:rsidR="00563E7D" w:rsidP="3612F33B" w:rsidRDefault="00563E7D" w14:paraId="34A07289" w14:textId="57B8B92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A789D04" w14:textId="52985C6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alphas = np.logspace(-4, 4, 100)</w:t>
      </w:r>
    </w:p>
    <w:p w:rsidR="00563E7D" w:rsidP="3612F33B" w:rsidRDefault="00563E7D" w14:paraId="120F6969" w14:textId="0DCF15F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asso_cv = LassoCV(alphas=alphas, cv=tsplit)</w:t>
      </w:r>
    </w:p>
    <w:p w:rsidR="00563E7D" w:rsidP="3612F33B" w:rsidRDefault="00563E7D" w14:paraId="27BA4126" w14:textId="68FDE6D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asso_cv.fit(X_train_scaled, Y_train.values.ravel())</w:t>
      </w:r>
    </w:p>
    <w:p w:rsidR="00563E7D" w:rsidP="3612F33B" w:rsidRDefault="00563E7D" w14:paraId="23E718DC" w14:textId="79C0501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6677A7C" w14:textId="0E6E202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asso_m = 0.001</w:t>
      </w:r>
    </w:p>
    <w:p w:rsidR="00563E7D" w:rsidP="3612F33B" w:rsidRDefault="00563E7D" w14:paraId="00474E9D" w14:textId="6DEDC10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asso_final = Lasso(alpha=Lasso_m)</w:t>
      </w:r>
    </w:p>
    <w:p w:rsidR="00563E7D" w:rsidP="3612F33B" w:rsidRDefault="00563E7D" w14:paraId="2A16F1E8" w14:textId="16B584F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asso_final.fit(X_train_scaled, Y_train)</w:t>
      </w:r>
    </w:p>
    <w:p w:rsidR="00563E7D" w:rsidP="3612F33B" w:rsidRDefault="00563E7D" w14:paraId="2F2D9C6A" w14:textId="64C1B72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E2DF0EF" w14:textId="25C3887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 Get coefficients</w:t>
      </w:r>
    </w:p>
    <w:p w:rsidR="00563E7D" w:rsidP="3612F33B" w:rsidRDefault="00563E7D" w14:paraId="2E93A715" w14:textId="7A1F4CD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Lasso = pd.DataFrame(lasso_final.coef_, index=var_lasso, columns=["Coefficient"])</w:t>
      </w:r>
    </w:p>
    <w:p w:rsidR="00563E7D" w:rsidP="3612F33B" w:rsidRDefault="00563E7D" w14:paraId="0FAEDA21" w14:textId="26F7CF8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(coefficients_Lasso)</w:t>
      </w:r>
    </w:p>
    <w:p w:rsidR="00563E7D" w:rsidP="3612F33B" w:rsidRDefault="00563E7D" w14:paraId="7778662E" w14:textId="4024F92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7218FE1" w14:textId="1B39B01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_select=coefficients_Lasso.query("Coefficient != 0")</w:t>
      </w:r>
    </w:p>
    <w:p w:rsidR="00563E7D" w:rsidP="3612F33B" w:rsidRDefault="00563E7D" w14:paraId="4439D867" w14:textId="1B4C94D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 (coef_select)</w:t>
      </w:r>
    </w:p>
    <w:p w:rsidR="00563E7D" w:rsidP="3612F33B" w:rsidRDefault="00563E7D" w14:paraId="3FD4AF35" w14:textId="7EDBD94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DB25DBC" w14:textId="4453502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BB21418" w14:textId="25E674B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OBLEM 4 - Use RidgeCV to run ridge regression to predict stock monthly returns.</w:t>
      </w:r>
    </w:p>
    <w:p w:rsidR="00563E7D" w:rsidP="3612F33B" w:rsidRDefault="00563E7D" w14:paraId="1598C7BD" w14:textId="6D7FE29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7664C78" w14:textId="4D98C48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RidgeCV</w:t>
      </w:r>
    </w:p>
    <w:p w:rsidR="00563E7D" w:rsidP="3612F33B" w:rsidRDefault="00563E7D" w14:paraId="1CD38BBF" w14:textId="17DD08F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preprocessing import StandardScaler</w:t>
      </w:r>
    </w:p>
    <w:p w:rsidR="00563E7D" w:rsidP="3612F33B" w:rsidRDefault="00563E7D" w14:paraId="4DED0E3E" w14:textId="69C7350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model_selection import TimeSeriesSplit</w:t>
      </w:r>
    </w:p>
    <w:p w:rsidR="00563E7D" w:rsidP="3612F33B" w:rsidRDefault="00563E7D" w14:paraId="29A5F4CD" w14:textId="216C2A0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7D24189" w14:textId="4F15999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caler = StandardScaler()</w:t>
      </w:r>
    </w:p>
    <w:p w:rsidR="00563E7D" w:rsidP="3612F33B" w:rsidRDefault="00563E7D" w14:paraId="217BD001" w14:textId="4B705F4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X_train_scaled = scaler.fit_transform(X_train)</w:t>
      </w:r>
    </w:p>
    <w:p w:rsidR="00563E7D" w:rsidP="3612F33B" w:rsidRDefault="00563E7D" w14:paraId="0E78783C" w14:textId="7F8CFDA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F947FA7" w14:textId="6E96BBA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tsplit=TimeSeriesSplit(n_splits=5,test_size=10000, gap=5000)</w:t>
      </w:r>
    </w:p>
    <w:p w:rsidR="00563E7D" w:rsidP="3612F33B" w:rsidRDefault="00563E7D" w14:paraId="1B830943" w14:textId="43729A9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6E6E02D" w14:textId="1635DBE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alpha_candidate=np.linspace(0.01,0.1,20)</w:t>
      </w:r>
    </w:p>
    <w:p w:rsidR="00563E7D" w:rsidP="3612F33B" w:rsidRDefault="00563E7D" w14:paraId="553091EB" w14:textId="1669A4A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DCBD8AA" w14:textId="41ACD04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idge_m = RidgeCV(alphas=alpha_candidate, cv=tsplit)</w:t>
      </w:r>
    </w:p>
    <w:p w:rsidR="00563E7D" w:rsidP="3612F33B" w:rsidRDefault="00563E7D" w14:paraId="07E584A5" w14:textId="3CFC645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idge_m.fit(X_train,Y_train)#train the model</w:t>
      </w:r>
    </w:p>
    <w:p w:rsidR="00563E7D" w:rsidP="3612F33B" w:rsidRDefault="00563E7D" w14:paraId="28B0FE30" w14:textId="3C32C5C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idge_m.alpha_</w:t>
      </w:r>
    </w:p>
    <w:p w:rsidR="00563E7D" w:rsidP="3612F33B" w:rsidRDefault="00563E7D" w14:paraId="2ED21897" w14:textId="1AC16ED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34B9A50" w14:textId="7FE622A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('Optimal Alpha Chosen: ',Ridge_m.alpha_)</w:t>
      </w:r>
    </w:p>
    <w:p w:rsidR="00563E7D" w:rsidP="3612F33B" w:rsidRDefault="00563E7D" w14:paraId="1355B5FB" w14:textId="24A8FF4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9038D8E" w14:textId="14DE9D5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Ridge=pd.DataFrame(Ridge_m.coef_).T</w:t>
      </w:r>
    </w:p>
    <w:p w:rsidR="00563E7D" w:rsidP="3612F33B" w:rsidRDefault="00563E7D" w14:paraId="548936B6" w14:textId="4918E5B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Ridge.index=var_lasso</w:t>
      </w:r>
    </w:p>
    <w:p w:rsidR="00563E7D" w:rsidP="3612F33B" w:rsidRDefault="00563E7D" w14:paraId="63A19DC7" w14:textId="6CBAE6B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_select_Ridge=coefficients_Lasso.query("Coefficient != 0")</w:t>
      </w:r>
    </w:p>
    <w:p w:rsidR="00563E7D" w:rsidP="3612F33B" w:rsidRDefault="00563E7D" w14:paraId="7C679A28" w14:textId="4AD5A81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C40CF68" w14:textId="53D7AD0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6EE3936" w14:textId="0475F3E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 (coefficients_Ridge)</w:t>
      </w:r>
    </w:p>
    <w:p w:rsidR="00563E7D" w:rsidP="3612F33B" w:rsidRDefault="00563E7D" w14:paraId="49B5F2F6" w14:textId="7B96196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B6E6253" w14:textId="098D288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8B01E56" w14:textId="269CDB2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2D1586D" w14:textId="07220BF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72E29E2" w14:textId="6BA2305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PROBLEM 5 - Use ElasticNetCV to run elasticnet regression to predict stock monthly returns</w:t>
      </w:r>
    </w:p>
    <w:p w:rsidR="00563E7D" w:rsidP="3612F33B" w:rsidRDefault="00563E7D" w14:paraId="3A023F8D" w14:textId="0984842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97BF62E" w14:textId="759F9554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ElasticNetCV</w:t>
      </w:r>
    </w:p>
    <w:p w:rsidR="00563E7D" w:rsidP="3612F33B" w:rsidRDefault="00563E7D" w14:paraId="7427039E" w14:textId="7940D42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linear_model import ElasticNet</w:t>
      </w:r>
    </w:p>
    <w:p w:rsidR="00563E7D" w:rsidP="3612F33B" w:rsidRDefault="00563E7D" w14:paraId="7680C12C" w14:textId="400814E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preprocessing import StandardScaler</w:t>
      </w:r>
    </w:p>
    <w:p w:rsidR="00563E7D" w:rsidP="3612F33B" w:rsidRDefault="00563E7D" w14:paraId="425B77F4" w14:textId="0FA5823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from sklearn.model_selection import TimeSeriesSplit</w:t>
      </w:r>
    </w:p>
    <w:p w:rsidR="00563E7D" w:rsidP="3612F33B" w:rsidRDefault="00563E7D" w14:paraId="47622D63" w14:textId="1FED7CF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import numpy as np</w:t>
      </w:r>
    </w:p>
    <w:p w:rsidR="00563E7D" w:rsidP="3612F33B" w:rsidRDefault="00563E7D" w14:paraId="48F470FE" w14:textId="64BF05D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A989124" w14:textId="7B980EB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caler = StandardScaler()</w:t>
      </w:r>
    </w:p>
    <w:p w:rsidR="00563E7D" w:rsidP="3612F33B" w:rsidRDefault="00563E7D" w14:paraId="2B78D2D1" w14:textId="346EBD9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X_train_scaled = scaler.fit_transform(X_train)</w:t>
      </w:r>
    </w:p>
    <w:p w:rsidR="00563E7D" w:rsidP="3612F33B" w:rsidRDefault="00563E7D" w14:paraId="1D07481C" w14:textId="6C18B25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3323BAE" w14:textId="479154C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tsplit = TimeSeriesSplit(n_splits=5, test_size=10000, gap=5000)</w:t>
      </w:r>
    </w:p>
    <w:p w:rsidR="00563E7D" w:rsidP="3612F33B" w:rsidRDefault="00563E7D" w14:paraId="33348B82" w14:textId="432042E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8BCDCA4" w14:textId="25B80BF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l1_ratios = np.linspace(0.05, 0.95, 10)</w:t>
      </w:r>
    </w:p>
    <w:p w:rsidR="00563E7D" w:rsidP="3612F33B" w:rsidRDefault="00563E7D" w14:paraId="2DFBD6FF" w14:textId="51134C5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23C511D" w14:textId="25AD43D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elasticnet_cv = ElasticNetCV(l1_ratio=l1_ratios, alphas=alphas, cv=tsplit, max_iter=10000)</w:t>
      </w:r>
    </w:p>
    <w:p w:rsidR="00563E7D" w:rsidP="3612F33B" w:rsidRDefault="00563E7D" w14:paraId="2D8A5DCD" w14:textId="38BCA7D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elasticnet_cv.fit(X_train_scaled, Y_train.values.ravel())</w:t>
      </w:r>
    </w:p>
    <w:p w:rsidR="00563E7D" w:rsidP="3612F33B" w:rsidRDefault="00563E7D" w14:paraId="581BDA76" w14:textId="0C1AE29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1F70F66" w14:textId="7D3A51B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elected_l1_ratio = elasticnet_cv.l1_ratio_</w:t>
      </w:r>
    </w:p>
    <w:p w:rsidR="00563E7D" w:rsidP="3612F33B" w:rsidRDefault="00563E7D" w14:paraId="0C6C0C60" w14:textId="07C9744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("Optimal l1_ratio Chosen: " , selected_l1_ratio)</w:t>
      </w:r>
    </w:p>
    <w:p w:rsidR="00563E7D" w:rsidP="3612F33B" w:rsidRDefault="00563E7D" w14:paraId="7675ED57" w14:textId="09E08E9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032B486" w14:textId="0D89D43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elasticnet_final = ElasticNet(alpha=elasticnet_cv.alpha_, l1_ratio=selected_l1_ratio, max_iter=10000)</w:t>
      </w:r>
    </w:p>
    <w:p w:rsidR="00563E7D" w:rsidP="3612F33B" w:rsidRDefault="00563E7D" w14:paraId="25B828CC" w14:textId="67627CE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elasticnet_final.fit(X_train_scaled, Y_train)</w:t>
      </w:r>
    </w:p>
    <w:p w:rsidR="00563E7D" w:rsidP="3612F33B" w:rsidRDefault="00563E7D" w14:paraId="7B186728" w14:textId="494FCD8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_select_Elas=coefficients_Lasso.query("Coefficient != 0")</w:t>
      </w:r>
    </w:p>
    <w:p w:rsidR="00563E7D" w:rsidP="3612F33B" w:rsidRDefault="00563E7D" w14:paraId="4137C00B" w14:textId="4AA3052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8211F25" w14:textId="2D3C36B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CF394A8" w14:textId="3FF46E6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efficients_elasticnet = pd.DataFrame(elasticnet_final.coef_, index=var_lasso, columns=["Coefficient"])</w:t>
      </w:r>
    </w:p>
    <w:p w:rsidR="00563E7D" w:rsidP="3612F33B" w:rsidRDefault="00563E7D" w14:paraId="6D768AD9" w14:textId="074086B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print(coefficients_elasticnet)</w:t>
      </w:r>
    </w:p>
    <w:p w:rsidR="00563E7D" w:rsidP="3612F33B" w:rsidRDefault="00563E7D" w14:paraId="35DFB975" w14:textId="13370BC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4F5DC0C" w14:textId="5603555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434242F" w14:textId="7DE9B95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31B8332" w14:textId="4A105D2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ompare</w:t>
      </w:r>
    </w:p>
    <w:p w:rsidR="00563E7D" w:rsidP="3612F33B" w:rsidRDefault="00563E7D" w14:paraId="62CA143F" w14:textId="1B05928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Y_predict=pd.DataFrame(elasticnet_cv.predict(X_test), columns=['Y_predict']) </w:t>
      </w:r>
    </w:p>
    <w:p w:rsidR="00563E7D" w:rsidP="3612F33B" w:rsidRDefault="00563E7D" w14:paraId="514645FD" w14:textId="56436B5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74B5E68" w14:textId="52FA568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merge the predicted returns with corresponding actual returns</w:t>
      </w:r>
    </w:p>
    <w:p w:rsidR="00563E7D" w:rsidP="3612F33B" w:rsidRDefault="00563E7D" w14:paraId="647A23AF" w14:textId="46EB415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51C0FD5" w14:textId="797DA81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Y_test1=pd.DataFrame(Y_test).reset_index()</w:t>
      </w:r>
    </w:p>
    <w:p w:rsidR="00563E7D" w:rsidP="3612F33B" w:rsidRDefault="00563E7D" w14:paraId="0723D67B" w14:textId="06CF364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480E573" w14:textId="1D996C1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=pd.merge(Y_test1, Y_predict, left_index=True,right_index=True,how='inner')</w:t>
      </w:r>
    </w:p>
    <w:p w:rsidR="00563E7D" w:rsidP="3612F33B" w:rsidRDefault="00563E7D" w14:paraId="270E98C8" w14:textId="4665849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7EE9D71" w14:textId="6004495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719AF04" w14:textId="3BED723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['Year']=Comb1['datadate'].dt.year</w:t>
      </w:r>
    </w:p>
    <w:p w:rsidR="00563E7D" w:rsidP="3612F33B" w:rsidRDefault="00563E7D" w14:paraId="62C441E3" w14:textId="0B0AF49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7AF41978" w14:textId="5396102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Comb1['Month']=Comb1['datadate'].dt.month</w:t>
      </w:r>
    </w:p>
    <w:p w:rsidR="00563E7D" w:rsidP="3612F33B" w:rsidRDefault="00563E7D" w14:paraId="7EC2B759" w14:textId="7C49EEC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9B32B17" w14:textId="47B1CE6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9008605" w14:textId="37019FB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#rank stock based on predicted returns in each year-month    </w:t>
      </w:r>
    </w:p>
    <w:p w:rsidR="00563E7D" w:rsidP="3612F33B" w:rsidRDefault="00563E7D" w14:paraId="2D2748B8" w14:textId="5A18EA9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ank1=Comb1[['Y_predict','Year', 'Month']].groupby(['Year','Month'],as_index=False).rank(ascending=False)</w:t>
      </w:r>
    </w:p>
    <w:p w:rsidR="00563E7D" w:rsidP="3612F33B" w:rsidRDefault="00563E7D" w14:paraId="7FB03142" w14:textId="29F298E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ank1.rename(columns={'Y_predict':'Y_predict_rank'},inplace=True)</w:t>
      </w:r>
    </w:p>
    <w:p w:rsidR="00563E7D" w:rsidP="3612F33B" w:rsidRDefault="00563E7D" w14:paraId="0624DCE8" w14:textId="26EFE0A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63E7D" w:rsidP="3612F33B" w:rsidRDefault="00563E7D" w14:paraId="00D4BC75" w14:textId="2504A53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1=pd.merge(Comb1,rank1,left_index=True, right_index=True)</w:t>
      </w:r>
    </w:p>
    <w:p w:rsidR="00563E7D" w:rsidP="3612F33B" w:rsidRDefault="00563E7D" w14:paraId="2A0BDDE2" w14:textId="78D29C0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563E7D" w:rsidP="3612F33B" w:rsidRDefault="00563E7D" w14:paraId="604E68C8" w14:textId="5D5260C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#select the N stocks with top predicted returns in each year-month     </w:t>
      </w:r>
    </w:p>
    <w:p w:rsidR="00563E7D" w:rsidP="3612F33B" w:rsidRDefault="00563E7D" w14:paraId="3CF32E10" w14:textId="2B01E94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2=stock_long1[stock_long1['Y_predict_rank']&lt;=100]</w:t>
      </w:r>
    </w:p>
    <w:p w:rsidR="00563E7D" w:rsidP="3612F33B" w:rsidRDefault="00563E7D" w14:paraId="577F0244" w14:textId="079B5159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257F169" w14:textId="1C359CC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ount the number of stocks selected in each month</w:t>
      </w:r>
    </w:p>
    <w:p w:rsidR="00563E7D" w:rsidP="3612F33B" w:rsidRDefault="00563E7D" w14:paraId="2DC05A49" w14:textId="2A21A4D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2['datadate'].value_counts()</w:t>
      </w:r>
    </w:p>
    <w:p w:rsidR="00563E7D" w:rsidP="3612F33B" w:rsidRDefault="00563E7D" w14:paraId="0FF98756" w14:textId="6AF9469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7B5892F" w14:textId="568E56EA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D8931A4" w14:textId="2F13E99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5B4A3C0" w14:textId="5756146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calculate the real returns on selected stocks</w:t>
      </w:r>
    </w:p>
    <w:p w:rsidR="00563E7D" w:rsidP="3612F33B" w:rsidRDefault="00563E7D" w14:paraId="0FE3A0D3" w14:textId="15152E3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3=stock_long2[['ret','Year','Month']].groupby(['Year','Month']).mean()</w:t>
      </w:r>
    </w:p>
    <w:p w:rsidR="00563E7D" w:rsidP="3612F33B" w:rsidRDefault="00563E7D" w14:paraId="12638751" w14:textId="15351DD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C55983E" w14:textId="2341B1C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merge with RF and Index return</w:t>
      </w:r>
    </w:p>
    <w:p w:rsidR="00563E7D" w:rsidP="3612F33B" w:rsidRDefault="00563E7D" w14:paraId="7EE91EF6" w14:textId="137A99A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4=pd.merge(stock_long3, rf3, left_on=['Year','Month'], right_on=['Year','Month'], how='left')</w:t>
      </w:r>
    </w:p>
    <w:p w:rsidR="00563E7D" w:rsidP="3612F33B" w:rsidRDefault="00563E7D" w14:paraId="3DA0A34B" w14:textId="673DBAE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=pd.merge(stock_long4, indexret1, left_on=['Year','Month'], right_on=['Year','Month'], how='left')</w:t>
      </w:r>
    </w:p>
    <w:p w:rsidR="00563E7D" w:rsidP="3612F33B" w:rsidRDefault="00563E7D" w14:paraId="75E85222" w14:textId="6F8E3A5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65BEC6D" w14:textId="4C8C630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E7E20D3" w14:textId="51730F0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['ret_rf']=stock_long5['ret']-stock_long5['rf']</w:t>
      </w:r>
    </w:p>
    <w:p w:rsidR="00563E7D" w:rsidP="3612F33B" w:rsidRDefault="00563E7D" w14:paraId="0342201C" w14:textId="52FDDD9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E5647EC" w14:textId="757ED78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8D90CEB" w14:textId="5EC1285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['ret_sp500']=stock_long5['ret']-stock_long5['sp500_ret_m']</w:t>
      </w:r>
    </w:p>
    <w:p w:rsidR="00563E7D" w:rsidP="3612F33B" w:rsidRDefault="00563E7D" w14:paraId="7F2BBCA2" w14:textId="75E84056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0466EF1" w14:textId="42F37FE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9D513A4" w14:textId="40780DA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tock_long5=sm.add_constant(stock_long5)</w:t>
      </w:r>
    </w:p>
    <w:p w:rsidR="00563E7D" w:rsidP="3612F33B" w:rsidRDefault="00563E7D" w14:paraId="0C75CB2D" w14:textId="722D4F8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00F3E6A" w14:textId="1A832B6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3DB55482" w14:textId="6E41E4A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m.OLS(stock_long5[['ret']],stock_long5[['const']]).fit().get_robustcov_results(cov_type='HC0').summary()</w:t>
      </w:r>
    </w:p>
    <w:p w:rsidR="00563E7D" w:rsidP="3612F33B" w:rsidRDefault="00563E7D" w14:paraId="71811547" w14:textId="100189B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0.0998</w:t>
      </w:r>
    </w:p>
    <w:p w:rsidR="00563E7D" w:rsidP="3612F33B" w:rsidRDefault="00563E7D" w14:paraId="71BDC62C" w14:textId="7A9AB005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14BCEE1" w14:textId="08A98EC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Sharpe Ratio</w:t>
      </w:r>
    </w:p>
    <w:p w:rsidR="00563E7D" w:rsidP="3612F33B" w:rsidRDefault="00563E7D" w14:paraId="29D112BA" w14:textId="7CF0ADD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Ret_rf=stock_long5[['ret_rf']]</w:t>
      </w:r>
    </w:p>
    <w:p w:rsidR="00563E7D" w:rsidP="3612F33B" w:rsidRDefault="00563E7D" w14:paraId="7E75D933" w14:textId="7EB75C08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D6E17B4" w14:textId="3CAB53D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R=(Ret_rf.mean()/Ret_rf.std())*np.sqrt(12)</w:t>
      </w:r>
    </w:p>
    <w:p w:rsidR="00563E7D" w:rsidP="3612F33B" w:rsidRDefault="00563E7D" w14:paraId="1F6414BE" w14:textId="183BC48F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68F3BDD" w14:textId="137E8CFE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SR</w:t>
      </w:r>
    </w:p>
    <w:p w:rsidR="00563E7D" w:rsidP="3612F33B" w:rsidRDefault="00563E7D" w14:paraId="07E059CB" w14:textId="5C49AB2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>#1.507</w:t>
      </w:r>
    </w:p>
    <w:p w:rsidR="00563E7D" w:rsidP="3612F33B" w:rsidRDefault="00563E7D" w14:paraId="548122A0" w14:textId="2361088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1ED67B9" w14:textId="3BD5B1D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BE351D3" w14:textId="7B233FF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  <w:r w:rsidR="7FC31590">
        <w:drawing>
          <wp:inline wp14:editId="622C3F1C" wp14:anchorId="51512ADB">
            <wp:extent cx="3819525" cy="2586137"/>
            <wp:effectExtent l="0" t="0" r="0" b="0"/>
            <wp:docPr id="18864565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72a854ec0434a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58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258DC979" w14:textId="7C06A99D">
      <w:pPr>
        <w:pStyle w:val="Normal"/>
        <w:jc w:val="both"/>
      </w:pPr>
      <w:r w:rsidR="7FC31590">
        <w:drawing>
          <wp:inline wp14:editId="6E136958" wp14:anchorId="25C5457D">
            <wp:extent cx="4572000" cy="2076450"/>
            <wp:effectExtent l="0" t="0" r="0" b="0"/>
            <wp:docPr id="18887374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d9e80b44e1d4e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4C81596A" w14:textId="10E8C136">
      <w:pPr>
        <w:pStyle w:val="Normal"/>
        <w:jc w:val="both"/>
      </w:pPr>
      <w:r w:rsidR="7FC31590">
        <w:rPr/>
        <w:t>LASSO BELOW:</w:t>
      </w:r>
    </w:p>
    <w:p w:rsidR="00563E7D" w:rsidP="3612F33B" w:rsidRDefault="00563E7D" w14:paraId="0A90AA82" w14:textId="13AED8F3">
      <w:pPr>
        <w:pStyle w:val="Normal"/>
        <w:jc w:val="both"/>
      </w:pPr>
      <w:r w:rsidR="7FC31590">
        <w:rPr/>
        <w:t xml:space="preserve">                    Coefficient</w:t>
      </w:r>
    </w:p>
    <w:p w:rsidR="00563E7D" w:rsidP="3612F33B" w:rsidRDefault="00563E7D" w14:paraId="4799D8BC" w14:textId="7B59AC50">
      <w:pPr>
        <w:pStyle w:val="Normal"/>
        <w:jc w:val="both"/>
      </w:pPr>
      <w:r w:rsidR="7FC31590">
        <w:rPr/>
        <w:t>lagRet2               -0.000000</w:t>
      </w:r>
    </w:p>
    <w:p w:rsidR="00563E7D" w:rsidP="3612F33B" w:rsidRDefault="00563E7D" w14:paraId="496E0AA2" w14:textId="57D2B7DA">
      <w:pPr>
        <w:pStyle w:val="Normal"/>
        <w:jc w:val="both"/>
      </w:pPr>
      <w:r w:rsidR="7FC31590">
        <w:rPr/>
        <w:t>loglagVOL2            -0.000000</w:t>
      </w:r>
    </w:p>
    <w:p w:rsidR="00563E7D" w:rsidP="3612F33B" w:rsidRDefault="00563E7D" w14:paraId="2246533D" w14:textId="7CC112B5">
      <w:pPr>
        <w:pStyle w:val="Normal"/>
        <w:jc w:val="both"/>
      </w:pPr>
      <w:r w:rsidR="7FC31590">
        <w:rPr/>
        <w:t>loglagPrice2          -0.013837</w:t>
      </w:r>
    </w:p>
    <w:p w:rsidR="00563E7D" w:rsidP="3612F33B" w:rsidRDefault="00563E7D" w14:paraId="47B5F155" w14:textId="090EC62F">
      <w:pPr>
        <w:pStyle w:val="Normal"/>
        <w:jc w:val="both"/>
      </w:pPr>
      <w:r w:rsidR="7FC31590">
        <w:rPr/>
        <w:t>loglagMV2             -0.000435</w:t>
      </w:r>
    </w:p>
    <w:p w:rsidR="00563E7D" w:rsidP="3612F33B" w:rsidRDefault="00563E7D" w14:paraId="645CA0E9" w14:textId="03EB0C82">
      <w:pPr>
        <w:pStyle w:val="Normal"/>
        <w:jc w:val="both"/>
      </w:pPr>
      <w:r w:rsidR="7FC31590">
        <w:rPr/>
        <w:t>lagShareturnover2     -0.000907</w:t>
      </w:r>
    </w:p>
    <w:p w:rsidR="00563E7D" w:rsidP="3612F33B" w:rsidRDefault="00563E7D" w14:paraId="1F4A9F3E" w14:textId="76B5A90B">
      <w:pPr>
        <w:pStyle w:val="Normal"/>
        <w:jc w:val="both"/>
      </w:pPr>
      <w:r w:rsidR="7FC31590">
        <w:rPr/>
        <w:t>lagRet2_sic            0.000677</w:t>
      </w:r>
    </w:p>
    <w:p w:rsidR="00563E7D" w:rsidP="3612F33B" w:rsidRDefault="00563E7D" w14:paraId="60C69C0C" w14:textId="7410642F">
      <w:pPr>
        <w:pStyle w:val="Normal"/>
        <w:jc w:val="both"/>
      </w:pPr>
      <w:r w:rsidR="7FC31590">
        <w:rPr/>
        <w:t>lagRet12               0.001208</w:t>
      </w:r>
    </w:p>
    <w:p w:rsidR="00563E7D" w:rsidP="3612F33B" w:rsidRDefault="00563E7D" w14:paraId="2D16FB46" w14:textId="30CD1A2A">
      <w:pPr>
        <w:pStyle w:val="Normal"/>
        <w:jc w:val="both"/>
      </w:pPr>
      <w:r w:rsidR="7FC31590">
        <w:rPr/>
        <w:t>loglagVOL12           -0.000000</w:t>
      </w:r>
    </w:p>
    <w:p w:rsidR="00563E7D" w:rsidP="3612F33B" w:rsidRDefault="00563E7D" w14:paraId="144C17E5" w14:textId="60EF8B64">
      <w:pPr>
        <w:pStyle w:val="Normal"/>
        <w:jc w:val="both"/>
      </w:pPr>
      <w:r w:rsidR="7FC31590">
        <w:rPr/>
        <w:t>lagShareturnover12    -0.000064</w:t>
      </w:r>
    </w:p>
    <w:p w:rsidR="00563E7D" w:rsidP="3612F33B" w:rsidRDefault="00563E7D" w14:paraId="1CA4B4EB" w14:textId="71D5AC97">
      <w:pPr>
        <w:pStyle w:val="Normal"/>
        <w:jc w:val="both"/>
      </w:pPr>
      <w:r w:rsidR="7FC31590">
        <w:rPr/>
        <w:t>lagRet12_std           0.000000</w:t>
      </w:r>
    </w:p>
    <w:p w:rsidR="00563E7D" w:rsidP="3612F33B" w:rsidRDefault="00563E7D" w14:paraId="041C4AD8" w14:textId="5D7A53B7">
      <w:pPr>
        <w:pStyle w:val="Normal"/>
        <w:jc w:val="both"/>
      </w:pPr>
      <w:r w:rsidR="7FC31590">
        <w:rPr/>
        <w:t>lagRet12_min          -0.000547</w:t>
      </w:r>
    </w:p>
    <w:p w:rsidR="00563E7D" w:rsidP="3612F33B" w:rsidRDefault="00563E7D" w14:paraId="57148EF0" w14:textId="74831C22">
      <w:pPr>
        <w:pStyle w:val="Normal"/>
        <w:jc w:val="both"/>
      </w:pPr>
      <w:r w:rsidR="7FC31590">
        <w:rPr/>
        <w:t>lagRet12_max           0.000000</w:t>
      </w:r>
    </w:p>
    <w:p w:rsidR="00563E7D" w:rsidP="3612F33B" w:rsidRDefault="00563E7D" w14:paraId="228F6DB4" w14:textId="6274ABBD">
      <w:pPr>
        <w:pStyle w:val="Normal"/>
        <w:jc w:val="both"/>
      </w:pPr>
      <w:r w:rsidR="7FC31590">
        <w:rPr/>
        <w:t>lagRet12_sic           0.001998</w:t>
      </w:r>
    </w:p>
    <w:p w:rsidR="00563E7D" w:rsidP="3612F33B" w:rsidRDefault="00563E7D" w14:paraId="3F4F118E" w14:textId="61F79118">
      <w:pPr>
        <w:pStyle w:val="Normal"/>
        <w:jc w:val="both"/>
      </w:pPr>
      <w:r w:rsidR="7FC31590">
        <w:rPr/>
        <w:t>epspiq                 0.000000</w:t>
      </w:r>
    </w:p>
    <w:p w:rsidR="00563E7D" w:rsidP="3612F33B" w:rsidRDefault="00563E7D" w14:paraId="48A79AC6" w14:textId="608A2EDC">
      <w:pPr>
        <w:pStyle w:val="Normal"/>
        <w:jc w:val="both"/>
      </w:pPr>
      <w:r w:rsidR="7FC31590">
        <w:rPr/>
        <w:t>dvpspq                 0.000000</w:t>
      </w:r>
    </w:p>
    <w:p w:rsidR="00563E7D" w:rsidP="3612F33B" w:rsidRDefault="00563E7D" w14:paraId="027623AA" w14:textId="227D972F">
      <w:pPr>
        <w:pStyle w:val="Normal"/>
        <w:jc w:val="both"/>
      </w:pPr>
      <w:r w:rsidR="7FC31590">
        <w:rPr/>
        <w:t>sale                   0.002014</w:t>
      </w:r>
    </w:p>
    <w:p w:rsidR="00563E7D" w:rsidP="3612F33B" w:rsidRDefault="00563E7D" w14:paraId="6B1BAF02" w14:textId="71DDD027">
      <w:pPr>
        <w:pStyle w:val="Normal"/>
        <w:jc w:val="both"/>
      </w:pPr>
      <w:r w:rsidR="7FC31590">
        <w:rPr/>
        <w:t>BM                     0.001237</w:t>
      </w:r>
    </w:p>
    <w:p w:rsidR="00563E7D" w:rsidP="3612F33B" w:rsidRDefault="00563E7D" w14:paraId="306C5157" w14:textId="266FF65E">
      <w:pPr>
        <w:pStyle w:val="Normal"/>
        <w:jc w:val="both"/>
      </w:pPr>
      <w:r w:rsidR="7FC31590">
        <w:rPr/>
        <w:t>div_p                 -0.000000</w:t>
      </w:r>
    </w:p>
    <w:p w:rsidR="00563E7D" w:rsidP="3612F33B" w:rsidRDefault="00563E7D" w14:paraId="598E05D8" w14:textId="55FD0BBC">
      <w:pPr>
        <w:pStyle w:val="Normal"/>
        <w:jc w:val="both"/>
      </w:pPr>
      <w:r w:rsidR="7FC31590">
        <w:rPr/>
        <w:t>PE                     0.000000</w:t>
      </w:r>
    </w:p>
    <w:p w:rsidR="00563E7D" w:rsidP="3612F33B" w:rsidRDefault="00563E7D" w14:paraId="4DB3CE20" w14:textId="7BB3E678">
      <w:pPr>
        <w:pStyle w:val="Normal"/>
        <w:jc w:val="both"/>
      </w:pPr>
      <w:r w:rsidR="7FC31590">
        <w:rPr/>
        <w:t>cash                  -0.000000</w:t>
      </w:r>
    </w:p>
    <w:p w:rsidR="00563E7D" w:rsidP="3612F33B" w:rsidRDefault="00563E7D" w14:paraId="62811388" w14:textId="7AF1D700">
      <w:pPr>
        <w:pStyle w:val="Normal"/>
        <w:jc w:val="both"/>
      </w:pPr>
      <w:r w:rsidR="7FC31590">
        <w:rPr/>
        <w:t>debt                   0.005557</w:t>
      </w:r>
    </w:p>
    <w:p w:rsidR="00563E7D" w:rsidP="3612F33B" w:rsidRDefault="00563E7D" w14:paraId="42CB14DD" w14:textId="117E535C">
      <w:pPr>
        <w:pStyle w:val="Normal"/>
        <w:jc w:val="both"/>
      </w:pPr>
      <w:r w:rsidR="7FC31590">
        <w:rPr/>
        <w:t>logatq                 0.000000</w:t>
      </w:r>
    </w:p>
    <w:p w:rsidR="00563E7D" w:rsidP="3612F33B" w:rsidRDefault="00563E7D" w14:paraId="184F2787" w14:textId="1F484526">
      <w:pPr>
        <w:pStyle w:val="Normal"/>
        <w:jc w:val="both"/>
      </w:pPr>
      <w:r w:rsidR="7FC31590">
        <w:rPr/>
        <w:t>sp500_ret_d            0.023607</w:t>
      </w:r>
    </w:p>
    <w:p w:rsidR="00563E7D" w:rsidP="3612F33B" w:rsidRDefault="00563E7D" w14:paraId="6A7B806F" w14:textId="5BE24148">
      <w:pPr>
        <w:pStyle w:val="Normal"/>
        <w:jc w:val="both"/>
      </w:pPr>
      <w:r w:rsidR="7FC31590">
        <w:rPr/>
        <w:t>nasdaq_ret_d          -0.000000</w:t>
      </w:r>
    </w:p>
    <w:p w:rsidR="00563E7D" w:rsidP="3612F33B" w:rsidRDefault="00563E7D" w14:paraId="6DD8F108" w14:textId="086B6943">
      <w:pPr>
        <w:pStyle w:val="Normal"/>
        <w:jc w:val="both"/>
      </w:pPr>
      <w:r w:rsidR="7FC31590">
        <w:rPr/>
        <w:t>r2000_ret_d           -0.007968</w:t>
      </w:r>
    </w:p>
    <w:p w:rsidR="00563E7D" w:rsidP="3612F33B" w:rsidRDefault="00563E7D" w14:paraId="2625A6F4" w14:textId="5FDA5834">
      <w:pPr>
        <w:pStyle w:val="Normal"/>
        <w:jc w:val="both"/>
      </w:pPr>
      <w:r w:rsidR="7FC31590">
        <w:rPr/>
        <w:t>dollar_ret_d           0.003809</w:t>
      </w:r>
    </w:p>
    <w:p w:rsidR="00563E7D" w:rsidP="3612F33B" w:rsidRDefault="00563E7D" w14:paraId="16C6B5F0" w14:textId="7C53C6F0">
      <w:pPr>
        <w:pStyle w:val="Normal"/>
        <w:jc w:val="both"/>
      </w:pPr>
      <w:r w:rsidR="7FC31590">
        <w:rPr/>
        <w:t>VIX                    0.004664</w:t>
      </w:r>
    </w:p>
    <w:p w:rsidR="00563E7D" w:rsidP="3612F33B" w:rsidRDefault="00563E7D" w14:paraId="66744266" w14:textId="17BE7AF4">
      <w:pPr>
        <w:pStyle w:val="Normal"/>
        <w:jc w:val="both"/>
      </w:pPr>
      <w:r w:rsidR="7FC31590">
        <w:rPr/>
        <w:t>yield_3m              -0.000000</w:t>
      </w:r>
    </w:p>
    <w:p w:rsidR="00563E7D" w:rsidP="3612F33B" w:rsidRDefault="00563E7D" w14:paraId="7E6855D6" w14:textId="60A9762C">
      <w:pPr>
        <w:pStyle w:val="Normal"/>
        <w:jc w:val="both"/>
      </w:pPr>
      <w:r w:rsidR="7FC31590">
        <w:rPr/>
        <w:t>yield_10y             -0.000578</w:t>
      </w:r>
    </w:p>
    <w:p w:rsidR="00563E7D" w:rsidP="3612F33B" w:rsidRDefault="00563E7D" w14:paraId="0BF60C74" w14:textId="56635250">
      <w:pPr>
        <w:pStyle w:val="Normal"/>
        <w:jc w:val="both"/>
      </w:pPr>
      <w:r w:rsidR="7FC31590">
        <w:rPr/>
        <w:t>gdp_growth            -0.000927</w:t>
      </w:r>
    </w:p>
    <w:p w:rsidR="00563E7D" w:rsidP="3612F33B" w:rsidRDefault="00563E7D" w14:paraId="209994A7" w14:textId="2A345C99">
      <w:pPr>
        <w:pStyle w:val="Normal"/>
        <w:jc w:val="both"/>
      </w:pPr>
      <w:r w:rsidR="7FC31590">
        <w:rPr/>
        <w:t xml:space="preserve">                    Coefficient</w:t>
      </w:r>
    </w:p>
    <w:p w:rsidR="00563E7D" w:rsidP="3612F33B" w:rsidRDefault="00563E7D" w14:paraId="528EE237" w14:textId="20A23DC3">
      <w:pPr>
        <w:pStyle w:val="Normal"/>
        <w:jc w:val="both"/>
      </w:pPr>
      <w:r w:rsidR="7FC31590">
        <w:rPr/>
        <w:t>loglagPrice2          -0.013837</w:t>
      </w:r>
    </w:p>
    <w:p w:rsidR="00563E7D" w:rsidP="3612F33B" w:rsidRDefault="00563E7D" w14:paraId="26E92639" w14:textId="7CBE90C2">
      <w:pPr>
        <w:pStyle w:val="Normal"/>
        <w:jc w:val="both"/>
      </w:pPr>
      <w:r w:rsidR="7FC31590">
        <w:rPr/>
        <w:t>loglagMV2             -0.000435</w:t>
      </w:r>
    </w:p>
    <w:p w:rsidR="00563E7D" w:rsidP="3612F33B" w:rsidRDefault="00563E7D" w14:paraId="17D313A8" w14:textId="2B9BA101">
      <w:pPr>
        <w:pStyle w:val="Normal"/>
        <w:jc w:val="both"/>
      </w:pPr>
      <w:r w:rsidR="7FC31590">
        <w:rPr/>
        <w:t>lagShareturnover2     -0.000907</w:t>
      </w:r>
    </w:p>
    <w:p w:rsidR="00563E7D" w:rsidP="3612F33B" w:rsidRDefault="00563E7D" w14:paraId="182BEDC7" w14:textId="38D74D3D">
      <w:pPr>
        <w:pStyle w:val="Normal"/>
        <w:jc w:val="both"/>
      </w:pPr>
      <w:r w:rsidR="7FC31590">
        <w:rPr/>
        <w:t>lagRet2_sic            0.000677</w:t>
      </w:r>
    </w:p>
    <w:p w:rsidR="00563E7D" w:rsidP="3612F33B" w:rsidRDefault="00563E7D" w14:paraId="49ECF839" w14:textId="3C01F61E">
      <w:pPr>
        <w:pStyle w:val="Normal"/>
        <w:jc w:val="both"/>
      </w:pPr>
      <w:r w:rsidR="7FC31590">
        <w:rPr/>
        <w:t>lagRet12               0.001208</w:t>
      </w:r>
    </w:p>
    <w:p w:rsidR="00563E7D" w:rsidP="3612F33B" w:rsidRDefault="00563E7D" w14:paraId="5AC48EE3" w14:textId="2F98D8B9">
      <w:pPr>
        <w:pStyle w:val="Normal"/>
        <w:jc w:val="both"/>
      </w:pPr>
      <w:r w:rsidR="7FC31590">
        <w:rPr/>
        <w:t>lagShareturnover12    -0.000064</w:t>
      </w:r>
    </w:p>
    <w:p w:rsidR="00563E7D" w:rsidP="3612F33B" w:rsidRDefault="00563E7D" w14:paraId="57AD78AB" w14:textId="5E2B61DA">
      <w:pPr>
        <w:pStyle w:val="Normal"/>
        <w:jc w:val="both"/>
      </w:pPr>
      <w:r w:rsidR="7FC31590">
        <w:rPr/>
        <w:t>lagRet12_min          -0.000547</w:t>
      </w:r>
    </w:p>
    <w:p w:rsidR="00563E7D" w:rsidP="3612F33B" w:rsidRDefault="00563E7D" w14:paraId="369C0C48" w14:textId="06209342">
      <w:pPr>
        <w:pStyle w:val="Normal"/>
        <w:jc w:val="both"/>
      </w:pPr>
      <w:r w:rsidR="7FC31590">
        <w:rPr/>
        <w:t>lagRet12_sic           0.001998</w:t>
      </w:r>
    </w:p>
    <w:p w:rsidR="00563E7D" w:rsidP="3612F33B" w:rsidRDefault="00563E7D" w14:paraId="7F576CB6" w14:textId="0598B651">
      <w:pPr>
        <w:pStyle w:val="Normal"/>
        <w:jc w:val="both"/>
      </w:pPr>
      <w:r w:rsidR="7FC31590">
        <w:rPr/>
        <w:t>sale                   0.002014</w:t>
      </w:r>
    </w:p>
    <w:p w:rsidR="00563E7D" w:rsidP="3612F33B" w:rsidRDefault="00563E7D" w14:paraId="54E3401F" w14:textId="465FFC35">
      <w:pPr>
        <w:pStyle w:val="Normal"/>
        <w:jc w:val="both"/>
      </w:pPr>
      <w:r w:rsidR="7FC31590">
        <w:rPr/>
        <w:t>BM                     0.001237</w:t>
      </w:r>
    </w:p>
    <w:p w:rsidR="00563E7D" w:rsidP="3612F33B" w:rsidRDefault="00563E7D" w14:paraId="4477DE6F" w14:textId="4BF0CE56">
      <w:pPr>
        <w:pStyle w:val="Normal"/>
        <w:jc w:val="both"/>
      </w:pPr>
      <w:r w:rsidR="7FC31590">
        <w:rPr/>
        <w:t>debt                   0.005557</w:t>
      </w:r>
    </w:p>
    <w:p w:rsidR="00563E7D" w:rsidP="3612F33B" w:rsidRDefault="00563E7D" w14:paraId="678F9A59" w14:textId="6611D766">
      <w:pPr>
        <w:pStyle w:val="Normal"/>
        <w:jc w:val="both"/>
      </w:pPr>
      <w:r w:rsidR="7FC31590">
        <w:rPr/>
        <w:t>sp500_ret_d            0.023607</w:t>
      </w:r>
    </w:p>
    <w:p w:rsidR="00563E7D" w:rsidP="3612F33B" w:rsidRDefault="00563E7D" w14:paraId="4E14E3E0" w14:textId="71B6DDB5">
      <w:pPr>
        <w:pStyle w:val="Normal"/>
        <w:jc w:val="both"/>
      </w:pPr>
      <w:r w:rsidR="7FC31590">
        <w:rPr/>
        <w:t>r2000_ret_d           -0.007968</w:t>
      </w:r>
    </w:p>
    <w:p w:rsidR="00563E7D" w:rsidP="3612F33B" w:rsidRDefault="00563E7D" w14:paraId="7CF9DB1D" w14:textId="44AB5AB6">
      <w:pPr>
        <w:pStyle w:val="Normal"/>
        <w:jc w:val="both"/>
      </w:pPr>
      <w:r w:rsidR="7FC31590">
        <w:rPr/>
        <w:t>dollar_ret_d           0.003809</w:t>
      </w:r>
    </w:p>
    <w:p w:rsidR="00563E7D" w:rsidP="3612F33B" w:rsidRDefault="00563E7D" w14:paraId="32CBF533" w14:textId="6E17ADC6">
      <w:pPr>
        <w:pStyle w:val="Normal"/>
        <w:jc w:val="both"/>
      </w:pPr>
      <w:r w:rsidR="7FC31590">
        <w:rPr/>
        <w:t>VIX                    0.004664</w:t>
      </w:r>
    </w:p>
    <w:p w:rsidR="00563E7D" w:rsidP="3612F33B" w:rsidRDefault="00563E7D" w14:paraId="21EE53BB" w14:textId="20A00494">
      <w:pPr>
        <w:pStyle w:val="Normal"/>
        <w:jc w:val="both"/>
      </w:pPr>
      <w:r w:rsidR="7FC31590">
        <w:rPr/>
        <w:t>yield_10y             -0.000578</w:t>
      </w:r>
    </w:p>
    <w:p w:rsidR="00563E7D" w:rsidP="3612F33B" w:rsidRDefault="00563E7D" w14:paraId="5B291C3A" w14:textId="733D506F">
      <w:pPr>
        <w:pStyle w:val="Normal"/>
        <w:jc w:val="both"/>
      </w:pPr>
      <w:r w:rsidR="7FC31590">
        <w:rPr/>
        <w:t>gdp_growth            -0.000927</w:t>
      </w:r>
    </w:p>
    <w:p w:rsidR="00563E7D" w:rsidP="3612F33B" w:rsidRDefault="00563E7D" w14:paraId="1396DBDD" w14:textId="7DFD53C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137C3640" w14:textId="5BDAEE51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B6347B8" w14:textId="3542441F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  <w:r w:rsidRPr="3612F33B" w:rsidR="24E3C400">
        <w:rPr>
          <w:rFonts w:ascii="Times New Roman" w:hAnsi="Times New Roman" w:cs="Times New Roman"/>
          <w:sz w:val="24"/>
          <w:szCs w:val="24"/>
        </w:rPr>
        <w:t>Ridge:</w:t>
      </w:r>
    </w:p>
    <w:p w:rsidR="00563E7D" w:rsidP="3612F33B" w:rsidRDefault="00563E7D" w14:paraId="061410C6" w14:textId="50524239">
      <w:pPr>
        <w:pStyle w:val="Normal"/>
        <w:jc w:val="both"/>
      </w:pPr>
      <w:r w:rsidR="24E3C400">
        <w:drawing>
          <wp:inline wp14:editId="5166FF24" wp14:anchorId="6C6635D7">
            <wp:extent cx="2295525" cy="4572000"/>
            <wp:effectExtent l="0" t="0" r="0" b="0"/>
            <wp:docPr id="9556872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116250a6624a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02B0B965" w14:textId="4E07D0FE">
      <w:pPr>
        <w:pStyle w:val="Normal"/>
        <w:jc w:val="both"/>
      </w:pPr>
      <w:r w:rsidR="24E3C400">
        <w:rPr/>
        <w:t>ElasticNet:</w:t>
      </w:r>
    </w:p>
    <w:p w:rsidR="00563E7D" w:rsidP="3612F33B" w:rsidRDefault="00563E7D" w14:paraId="3B55294B" w14:textId="15D75691">
      <w:pPr>
        <w:pStyle w:val="Normal"/>
        <w:jc w:val="both"/>
      </w:pPr>
      <w:r w:rsidR="24E3C400">
        <w:drawing>
          <wp:inline wp14:editId="1EDF2C72" wp14:anchorId="00319072">
            <wp:extent cx="4572000" cy="3181350"/>
            <wp:effectExtent l="0" t="0" r="0" b="0"/>
            <wp:docPr id="18694524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f55d4b420543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48004FB2" w14:textId="61B882E1">
      <w:pPr>
        <w:pStyle w:val="Normal"/>
        <w:jc w:val="both"/>
      </w:pPr>
      <w:r w:rsidR="24E3C400">
        <w:drawing>
          <wp:inline wp14:editId="29843B8A" wp14:anchorId="439E8C43">
            <wp:extent cx="2276475" cy="4572000"/>
            <wp:effectExtent l="0" t="0" r="0" b="0"/>
            <wp:docPr id="16420853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578956b9da64a6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66E2A413" w14:textId="7078C280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  <w:r w:rsidR="6DA77CE8">
        <w:drawing>
          <wp:inline wp14:editId="62ACE488" wp14:anchorId="67597D5B">
            <wp:extent cx="1724025" cy="762000"/>
            <wp:effectExtent l="0" t="0" r="0" b="0"/>
            <wp:docPr id="6775541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a03f6de0284d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E7D" w:rsidP="3612F33B" w:rsidRDefault="00563E7D" w14:paraId="19D9F7BE" w14:textId="776DCA87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1FC4263" w14:textId="333EFEB3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09BF13CC" w14:textId="23A2D08C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2AFCF4DC" w14:textId="3CE03472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692C4DA2" w14:textId="0668ADFB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55A35D23" w14:textId="7924D22D">
      <w:pPr>
        <w:pStyle w:val="Normal"/>
        <w:jc w:val="both"/>
      </w:pPr>
      <w:r w:rsidRPr="3612F33B" w:rsidR="7CF374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3E7D" w:rsidP="3612F33B" w:rsidRDefault="00563E7D" w14:paraId="43E04BB0" w14:textId="2E1CC670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563E7D" w:rsidP="3612F33B" w:rsidRDefault="00563E7D" w14:paraId="0E0337FE" w14:textId="72DD3AF6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563E7D" w:rsidP="00E36F59" w:rsidRDefault="00563E7D" w14:paraId="2886CA26" w14:textId="1DD63D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63E7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20793"/>
    <w:multiLevelType w:val="multilevel"/>
    <w:tmpl w:val="76D4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AyNrIwMjIxNTdV0lEKTi0uzszPAykwNK4FAGqlt8stAAAA"/>
  </w:docVars>
  <w:rsids>
    <w:rsidRoot w:val="001B54B5"/>
    <w:rsid w:val="0000257E"/>
    <w:rsid w:val="00097587"/>
    <w:rsid w:val="000B1D6D"/>
    <w:rsid w:val="00113FCB"/>
    <w:rsid w:val="0011661C"/>
    <w:rsid w:val="00120C7B"/>
    <w:rsid w:val="00145ABA"/>
    <w:rsid w:val="0019703D"/>
    <w:rsid w:val="001A6533"/>
    <w:rsid w:val="001B54B5"/>
    <w:rsid w:val="001C14DE"/>
    <w:rsid w:val="001C5732"/>
    <w:rsid w:val="001C5B1C"/>
    <w:rsid w:val="001E243E"/>
    <w:rsid w:val="0020186D"/>
    <w:rsid w:val="0022075E"/>
    <w:rsid w:val="00256B54"/>
    <w:rsid w:val="002602B4"/>
    <w:rsid w:val="00262F9B"/>
    <w:rsid w:val="00266DF9"/>
    <w:rsid w:val="00271CD1"/>
    <w:rsid w:val="002952D6"/>
    <w:rsid w:val="002A1E71"/>
    <w:rsid w:val="002C0A46"/>
    <w:rsid w:val="002E3B38"/>
    <w:rsid w:val="003116D6"/>
    <w:rsid w:val="003214CF"/>
    <w:rsid w:val="00340DF5"/>
    <w:rsid w:val="003655A3"/>
    <w:rsid w:val="00367F8F"/>
    <w:rsid w:val="003814F5"/>
    <w:rsid w:val="003B0EFB"/>
    <w:rsid w:val="003B621E"/>
    <w:rsid w:val="003C3756"/>
    <w:rsid w:val="003E6BC5"/>
    <w:rsid w:val="003F4AE5"/>
    <w:rsid w:val="004573CB"/>
    <w:rsid w:val="004606BE"/>
    <w:rsid w:val="004618DC"/>
    <w:rsid w:val="00466859"/>
    <w:rsid w:val="004936E4"/>
    <w:rsid w:val="004C6E63"/>
    <w:rsid w:val="004D2A48"/>
    <w:rsid w:val="004D322E"/>
    <w:rsid w:val="005026F1"/>
    <w:rsid w:val="00540F51"/>
    <w:rsid w:val="00544F77"/>
    <w:rsid w:val="005624F7"/>
    <w:rsid w:val="00563E7D"/>
    <w:rsid w:val="005666F3"/>
    <w:rsid w:val="005A34FF"/>
    <w:rsid w:val="005C4658"/>
    <w:rsid w:val="005F48E3"/>
    <w:rsid w:val="006104F0"/>
    <w:rsid w:val="006724B5"/>
    <w:rsid w:val="006934DB"/>
    <w:rsid w:val="006955A5"/>
    <w:rsid w:val="006B71E1"/>
    <w:rsid w:val="006D53D8"/>
    <w:rsid w:val="0073495C"/>
    <w:rsid w:val="00751BAF"/>
    <w:rsid w:val="007530CA"/>
    <w:rsid w:val="007738C7"/>
    <w:rsid w:val="00793A73"/>
    <w:rsid w:val="007E60FC"/>
    <w:rsid w:val="00805269"/>
    <w:rsid w:val="008C5AA5"/>
    <w:rsid w:val="008E5818"/>
    <w:rsid w:val="008E6282"/>
    <w:rsid w:val="00921193"/>
    <w:rsid w:val="0093177C"/>
    <w:rsid w:val="009322EF"/>
    <w:rsid w:val="009624EB"/>
    <w:rsid w:val="00962B9C"/>
    <w:rsid w:val="00977855"/>
    <w:rsid w:val="009B0504"/>
    <w:rsid w:val="009F0213"/>
    <w:rsid w:val="009F4206"/>
    <w:rsid w:val="00A02F5C"/>
    <w:rsid w:val="00A632DA"/>
    <w:rsid w:val="00A83B28"/>
    <w:rsid w:val="00AC408E"/>
    <w:rsid w:val="00AD671E"/>
    <w:rsid w:val="00AD7C4B"/>
    <w:rsid w:val="00AF7E58"/>
    <w:rsid w:val="00B30988"/>
    <w:rsid w:val="00B36B4C"/>
    <w:rsid w:val="00BB0EC0"/>
    <w:rsid w:val="00BB18A5"/>
    <w:rsid w:val="00BD1845"/>
    <w:rsid w:val="00BE7008"/>
    <w:rsid w:val="00C524AB"/>
    <w:rsid w:val="00C837B7"/>
    <w:rsid w:val="00CC7B4F"/>
    <w:rsid w:val="00CE56FA"/>
    <w:rsid w:val="00D36DB0"/>
    <w:rsid w:val="00D44855"/>
    <w:rsid w:val="00D87899"/>
    <w:rsid w:val="00DF16FF"/>
    <w:rsid w:val="00E24486"/>
    <w:rsid w:val="00E34D3A"/>
    <w:rsid w:val="00E36F59"/>
    <w:rsid w:val="00E41D38"/>
    <w:rsid w:val="00E91B54"/>
    <w:rsid w:val="00EB1E9A"/>
    <w:rsid w:val="00ED7376"/>
    <w:rsid w:val="00EF62D0"/>
    <w:rsid w:val="00F32A3D"/>
    <w:rsid w:val="00F36679"/>
    <w:rsid w:val="00FC4E7A"/>
    <w:rsid w:val="03D3FDE2"/>
    <w:rsid w:val="056FCE43"/>
    <w:rsid w:val="24E3C400"/>
    <w:rsid w:val="2F47F04B"/>
    <w:rsid w:val="34F8F15C"/>
    <w:rsid w:val="3612F33B"/>
    <w:rsid w:val="3B965F52"/>
    <w:rsid w:val="4965AFF5"/>
    <w:rsid w:val="6DA77CE8"/>
    <w:rsid w:val="7CF37464"/>
    <w:rsid w:val="7FC3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7016"/>
  <w15:chartTrackingRefBased/>
  <w15:docId w15:val="{52027B64-3FF3-40F3-BE42-F59F1B9E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0EFB"/>
    <w:rPr>
      <w:color w:val="808080"/>
    </w:rPr>
  </w:style>
  <w:style w:type="table" w:styleId="TableGrid">
    <w:name w:val="Table Grid"/>
    <w:basedOn w:val="TableNormal"/>
    <w:uiPriority w:val="39"/>
    <w:rsid w:val="003214C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jpeg" Id="rId5" /><Relationship Type="http://schemas.openxmlformats.org/officeDocument/2006/relationships/webSettings" Target="webSettings.xml" Id="rId4" /><Relationship Type="http://schemas.openxmlformats.org/officeDocument/2006/relationships/image" Target="/media/image.png" Id="Rd72a854ec0434a82" /><Relationship Type="http://schemas.openxmlformats.org/officeDocument/2006/relationships/image" Target="/media/image2.png" Id="Red9e80b44e1d4ecf" /><Relationship Type="http://schemas.openxmlformats.org/officeDocument/2006/relationships/image" Target="/media/image3.png" Id="R22116250a6624a3b" /><Relationship Type="http://schemas.openxmlformats.org/officeDocument/2006/relationships/image" Target="/media/image4.png" Id="R7ff55d4b42054321" /><Relationship Type="http://schemas.openxmlformats.org/officeDocument/2006/relationships/image" Target="/media/image5.png" Id="Rb578956b9da64a62" /><Relationship Type="http://schemas.openxmlformats.org/officeDocument/2006/relationships/image" Target="/media/image6.png" Id="Rb9a03f6de0284d3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i Jiao</dc:creator>
  <keywords/>
  <dc:description/>
  <lastModifiedBy>Robert Gorman</lastModifiedBy>
  <revision>115</revision>
  <dcterms:created xsi:type="dcterms:W3CDTF">2021-04-27T20:50:00.0000000Z</dcterms:created>
  <dcterms:modified xsi:type="dcterms:W3CDTF">2024-03-07T14:37:58.8769169Z</dcterms:modified>
</coreProperties>
</file>